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88EC5" w14:textId="77777777" w:rsidR="002039E5" w:rsidRDefault="002039E5" w:rsidP="00CF0DC9">
      <w:pPr>
        <w:jc w:val="center"/>
        <w:rPr>
          <w:rFonts w:asciiTheme="minorHAnsi" w:hAnsiTheme="minorHAnsi" w:cstheme="minorHAnsi"/>
          <w:b/>
          <w:i/>
          <w:sz w:val="28"/>
          <w:szCs w:val="22"/>
        </w:rPr>
      </w:pPr>
    </w:p>
    <w:p w14:paraId="0A1171AF" w14:textId="77777777" w:rsidR="00D92F4A" w:rsidRDefault="00D92F4A" w:rsidP="00CF0DC9">
      <w:pPr>
        <w:jc w:val="center"/>
        <w:rPr>
          <w:rFonts w:asciiTheme="minorHAnsi" w:hAnsiTheme="minorHAnsi" w:cstheme="minorHAnsi"/>
          <w:b/>
          <w:iCs/>
          <w:sz w:val="28"/>
          <w:szCs w:val="22"/>
          <w:u w:val="single"/>
        </w:rPr>
      </w:pPr>
    </w:p>
    <w:p w14:paraId="1D39D68F" w14:textId="4BD373E2" w:rsidR="00104A6E" w:rsidRPr="00D92F4A" w:rsidRDefault="00CF0DC9" w:rsidP="00CF0DC9">
      <w:pPr>
        <w:jc w:val="center"/>
        <w:rPr>
          <w:rFonts w:asciiTheme="minorHAnsi" w:hAnsiTheme="minorHAnsi" w:cstheme="minorHAnsi"/>
          <w:b/>
          <w:iCs/>
          <w:sz w:val="36"/>
          <w:szCs w:val="28"/>
          <w:u w:val="single"/>
        </w:rPr>
      </w:pPr>
      <w:r w:rsidRPr="00D92F4A">
        <w:rPr>
          <w:rFonts w:asciiTheme="minorHAnsi" w:hAnsiTheme="minorHAnsi" w:cstheme="minorHAnsi"/>
          <w:b/>
          <w:iCs/>
          <w:sz w:val="36"/>
          <w:szCs w:val="28"/>
          <w:u w:val="single"/>
        </w:rPr>
        <w:t>Grant Application Summary and Cover Page</w:t>
      </w:r>
    </w:p>
    <w:p w14:paraId="4EE8F89A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5A95FED1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664704DB" w14:textId="7D175AA4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Organization Na</w:t>
      </w:r>
      <w:r w:rsidR="00D92F4A">
        <w:rPr>
          <w:rFonts w:asciiTheme="minorHAnsi" w:hAnsiTheme="minorHAnsi" w:cstheme="minorHAnsi"/>
          <w:sz w:val="22"/>
          <w:szCs w:val="22"/>
        </w:rPr>
        <w:t xml:space="preserve">me: </w:t>
      </w:r>
      <w:r w:rsidRPr="00C5019A">
        <w:rPr>
          <w:rFonts w:asciiTheme="minorHAnsi" w:hAnsiTheme="minorHAnsi" w:cstheme="minorHAnsi"/>
          <w:sz w:val="22"/>
          <w:szCs w:val="22"/>
        </w:rPr>
        <w:t>______________________________________________________</w:t>
      </w:r>
    </w:p>
    <w:p w14:paraId="4D923DAB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7E54A97A" w14:textId="259EC483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Organization Address</w:t>
      </w:r>
      <w:r w:rsidR="00D92F4A">
        <w:rPr>
          <w:rFonts w:asciiTheme="minorHAnsi" w:hAnsiTheme="minorHAnsi" w:cstheme="minorHAnsi"/>
          <w:sz w:val="22"/>
          <w:szCs w:val="22"/>
        </w:rPr>
        <w:t xml:space="preserve">: </w:t>
      </w:r>
      <w:r w:rsidRPr="00C5019A">
        <w:rPr>
          <w:rFonts w:asciiTheme="minorHAnsi" w:hAnsiTheme="minorHAnsi" w:cstheme="minorHAnsi"/>
          <w:sz w:val="22"/>
          <w:szCs w:val="22"/>
        </w:rPr>
        <w:t>____________________________________________________</w:t>
      </w:r>
    </w:p>
    <w:p w14:paraId="10F69DCA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60101A95" w14:textId="56680DCF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Contact Person</w:t>
      </w:r>
      <w:r w:rsidR="00D92F4A">
        <w:rPr>
          <w:rFonts w:asciiTheme="minorHAnsi" w:hAnsiTheme="minorHAnsi" w:cstheme="minorHAnsi"/>
          <w:sz w:val="22"/>
          <w:szCs w:val="22"/>
        </w:rPr>
        <w:t xml:space="preserve">: </w:t>
      </w:r>
      <w:r w:rsidRPr="00C5019A">
        <w:rPr>
          <w:rFonts w:asciiTheme="minorHAnsi" w:hAnsiTheme="minorHAnsi" w:cstheme="minorHAnsi"/>
          <w:sz w:val="22"/>
          <w:szCs w:val="22"/>
        </w:rPr>
        <w:t>_________________________</w:t>
      </w:r>
      <w:r w:rsidR="00D92F4A">
        <w:rPr>
          <w:rFonts w:asciiTheme="minorHAnsi" w:hAnsiTheme="minorHAnsi" w:cstheme="minorHAnsi"/>
          <w:sz w:val="22"/>
          <w:szCs w:val="22"/>
        </w:rPr>
        <w:t xml:space="preserve"> </w:t>
      </w:r>
      <w:r w:rsidRPr="00C5019A">
        <w:rPr>
          <w:rFonts w:asciiTheme="minorHAnsi" w:hAnsiTheme="minorHAnsi" w:cstheme="minorHAnsi"/>
          <w:sz w:val="22"/>
          <w:szCs w:val="22"/>
        </w:rPr>
        <w:t>Title</w:t>
      </w:r>
      <w:r w:rsidR="00D92F4A">
        <w:rPr>
          <w:rFonts w:asciiTheme="minorHAnsi" w:hAnsiTheme="minorHAnsi" w:cstheme="minorHAnsi"/>
          <w:sz w:val="22"/>
          <w:szCs w:val="22"/>
        </w:rPr>
        <w:t xml:space="preserve">: </w:t>
      </w:r>
      <w:r w:rsidRPr="00C5019A">
        <w:rPr>
          <w:rFonts w:asciiTheme="minorHAnsi" w:hAnsiTheme="minorHAnsi" w:cstheme="minorHAnsi"/>
          <w:sz w:val="22"/>
          <w:szCs w:val="22"/>
        </w:rPr>
        <w:t>_____________________________</w:t>
      </w:r>
    </w:p>
    <w:p w14:paraId="64D8BBEA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69ADEE86" w14:textId="62DF1C1F" w:rsidR="00CF0DC9" w:rsidRPr="00C5019A" w:rsidRDefault="00D92F4A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h</w:t>
      </w:r>
      <w:r w:rsidR="00CF0DC9" w:rsidRPr="00C5019A">
        <w:rPr>
          <w:rFonts w:asciiTheme="minorHAnsi" w:hAnsiTheme="minorHAnsi" w:cstheme="minorHAnsi"/>
          <w:sz w:val="22"/>
          <w:szCs w:val="22"/>
        </w:rPr>
        <w:t>one Number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CF0DC9" w:rsidRPr="00C5019A">
        <w:rPr>
          <w:rFonts w:asciiTheme="minorHAnsi" w:hAnsiTheme="minorHAnsi" w:cstheme="minorHAnsi"/>
          <w:sz w:val="22"/>
          <w:szCs w:val="22"/>
        </w:rPr>
        <w:t>______________________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0A487CF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52FAF713" w14:textId="48A2B926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Email Address</w:t>
      </w:r>
      <w:r w:rsidR="00D92F4A">
        <w:rPr>
          <w:rFonts w:asciiTheme="minorHAnsi" w:hAnsiTheme="minorHAnsi" w:cstheme="minorHAnsi"/>
          <w:sz w:val="22"/>
          <w:szCs w:val="22"/>
        </w:rPr>
        <w:t xml:space="preserve">: </w:t>
      </w:r>
      <w:r w:rsidRPr="00C5019A">
        <w:rPr>
          <w:rFonts w:asciiTheme="minorHAnsi" w:hAnsiTheme="minorHAnsi" w:cstheme="minorHAnsi"/>
          <w:sz w:val="22"/>
          <w:szCs w:val="22"/>
        </w:rPr>
        <w:t>__________________________________________________________</w:t>
      </w:r>
    </w:p>
    <w:p w14:paraId="00E57CCE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7EF1A9B2" w14:textId="618D1B33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Website</w:t>
      </w:r>
      <w:r w:rsidR="00D92F4A">
        <w:rPr>
          <w:rFonts w:asciiTheme="minorHAnsi" w:hAnsiTheme="minorHAnsi" w:cstheme="minorHAnsi"/>
          <w:sz w:val="22"/>
          <w:szCs w:val="22"/>
        </w:rPr>
        <w:t xml:space="preserve"> (if applicable): </w:t>
      </w:r>
      <w:r w:rsidRPr="00C5019A">
        <w:rPr>
          <w:rFonts w:asciiTheme="minorHAnsi" w:hAnsiTheme="minorHAnsi" w:cstheme="minorHAnsi"/>
          <w:sz w:val="22"/>
          <w:szCs w:val="22"/>
        </w:rPr>
        <w:t>_____________________________________________________</w:t>
      </w:r>
    </w:p>
    <w:p w14:paraId="18082115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0AE9D49C" w14:textId="45573F0F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Proposed Program/Project Title/Name</w:t>
      </w:r>
      <w:r w:rsidR="00D92F4A">
        <w:rPr>
          <w:rFonts w:asciiTheme="minorHAnsi" w:hAnsiTheme="minorHAnsi" w:cstheme="minorHAnsi"/>
          <w:sz w:val="22"/>
          <w:szCs w:val="22"/>
        </w:rPr>
        <w:t xml:space="preserve">: </w:t>
      </w:r>
      <w:r w:rsidRPr="00C5019A">
        <w:rPr>
          <w:rFonts w:asciiTheme="minorHAnsi" w:hAnsiTheme="minorHAnsi" w:cstheme="minorHAnsi"/>
          <w:sz w:val="22"/>
          <w:szCs w:val="22"/>
        </w:rPr>
        <w:t>______________________________________</w:t>
      </w:r>
    </w:p>
    <w:p w14:paraId="478E1E11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32245143" w14:textId="69BFB55D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Purpose of Program/Project</w:t>
      </w:r>
      <w:r w:rsidR="00D92F4A">
        <w:rPr>
          <w:rFonts w:asciiTheme="minorHAnsi" w:hAnsiTheme="minorHAnsi" w:cstheme="minorHAnsi"/>
          <w:sz w:val="22"/>
          <w:szCs w:val="22"/>
        </w:rPr>
        <w:t xml:space="preserve">: </w:t>
      </w:r>
      <w:r w:rsidRPr="00C5019A">
        <w:rPr>
          <w:rFonts w:asciiTheme="minorHAnsi" w:hAnsiTheme="minorHAnsi" w:cstheme="minorHAnsi"/>
          <w:sz w:val="22"/>
          <w:szCs w:val="22"/>
        </w:rPr>
        <w:t>_______________________________________________</w:t>
      </w:r>
    </w:p>
    <w:p w14:paraId="364E3E13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72B0245C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_______________________________________________________________________</w:t>
      </w:r>
    </w:p>
    <w:p w14:paraId="6A6FC5DF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5D06DDF1" w14:textId="0E06324F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Total Cost of Program/Project</w:t>
      </w:r>
      <w:r w:rsidR="00D92F4A">
        <w:rPr>
          <w:rFonts w:asciiTheme="minorHAnsi" w:hAnsiTheme="minorHAnsi" w:cstheme="minorHAnsi"/>
          <w:sz w:val="22"/>
          <w:szCs w:val="22"/>
        </w:rPr>
        <w:t xml:space="preserve">: </w:t>
      </w:r>
      <w:r w:rsidRPr="00C5019A">
        <w:rPr>
          <w:rFonts w:asciiTheme="minorHAnsi" w:hAnsiTheme="minorHAnsi" w:cstheme="minorHAnsi"/>
          <w:sz w:val="22"/>
          <w:szCs w:val="22"/>
        </w:rPr>
        <w:t>_____________________________________________</w:t>
      </w:r>
    </w:p>
    <w:p w14:paraId="6B7D4FE6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416F133B" w14:textId="7E93CDBC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Amount of Grant Request</w:t>
      </w:r>
      <w:r w:rsidR="00D92F4A">
        <w:rPr>
          <w:rFonts w:asciiTheme="minorHAnsi" w:hAnsiTheme="minorHAnsi" w:cstheme="minorHAnsi"/>
          <w:sz w:val="22"/>
          <w:szCs w:val="22"/>
        </w:rPr>
        <w:t xml:space="preserve">: </w:t>
      </w:r>
      <w:r w:rsidRPr="00C5019A">
        <w:rPr>
          <w:rFonts w:asciiTheme="minorHAnsi" w:hAnsiTheme="minorHAnsi" w:cstheme="minorHAnsi"/>
          <w:sz w:val="22"/>
          <w:szCs w:val="22"/>
        </w:rPr>
        <w:t>_________________________________________________</w:t>
      </w:r>
    </w:p>
    <w:p w14:paraId="5D418ED5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37115766" w14:textId="312368E4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 xml:space="preserve">If program/project is not completely funded, can it be </w:t>
      </w:r>
      <w:r w:rsidR="00264CF9" w:rsidRPr="00C5019A">
        <w:rPr>
          <w:rFonts w:asciiTheme="minorHAnsi" w:hAnsiTheme="minorHAnsi" w:cstheme="minorHAnsi"/>
          <w:sz w:val="22"/>
          <w:szCs w:val="22"/>
        </w:rPr>
        <w:t>completed? _</w:t>
      </w:r>
      <w:r w:rsidRPr="00C5019A">
        <w:rPr>
          <w:rFonts w:asciiTheme="minorHAnsi" w:hAnsiTheme="minorHAnsi" w:cstheme="minorHAnsi"/>
          <w:sz w:val="22"/>
          <w:szCs w:val="22"/>
        </w:rPr>
        <w:t>______________</w:t>
      </w:r>
    </w:p>
    <w:p w14:paraId="2F52AB9D" w14:textId="77777777" w:rsidR="00CF0DC9" w:rsidRPr="00C5019A" w:rsidRDefault="00CF0DC9">
      <w:pPr>
        <w:rPr>
          <w:rFonts w:asciiTheme="minorHAnsi" w:hAnsiTheme="minorHAnsi" w:cstheme="minorHAnsi"/>
          <w:sz w:val="22"/>
          <w:szCs w:val="22"/>
        </w:rPr>
      </w:pPr>
    </w:p>
    <w:p w14:paraId="311150BF" w14:textId="5F4568AE" w:rsidR="0046413D" w:rsidRPr="002039E5" w:rsidRDefault="00CF0DC9" w:rsidP="002039E5">
      <w:pPr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_______________________________________________________________________</w:t>
      </w:r>
    </w:p>
    <w:p w14:paraId="716D8674" w14:textId="77777777" w:rsidR="002039E5" w:rsidRDefault="002039E5" w:rsidP="00741D39">
      <w:pPr>
        <w:jc w:val="center"/>
        <w:rPr>
          <w:rFonts w:asciiTheme="minorHAnsi" w:hAnsiTheme="minorHAnsi" w:cstheme="minorHAnsi"/>
          <w:b/>
          <w:i/>
          <w:sz w:val="28"/>
          <w:szCs w:val="22"/>
        </w:rPr>
      </w:pPr>
    </w:p>
    <w:p w14:paraId="102232DF" w14:textId="77777777" w:rsidR="002039E5" w:rsidRDefault="002039E5" w:rsidP="00741D39">
      <w:pPr>
        <w:jc w:val="center"/>
        <w:rPr>
          <w:rFonts w:asciiTheme="minorHAnsi" w:hAnsiTheme="minorHAnsi" w:cstheme="minorHAnsi"/>
          <w:b/>
          <w:i/>
          <w:sz w:val="28"/>
          <w:szCs w:val="22"/>
        </w:rPr>
      </w:pPr>
      <w:r>
        <w:rPr>
          <w:rFonts w:asciiTheme="minorHAnsi" w:hAnsiTheme="minorHAnsi" w:cstheme="minorHAnsi"/>
          <w:b/>
          <w:i/>
          <w:sz w:val="28"/>
          <w:szCs w:val="22"/>
        </w:rPr>
        <w:br/>
      </w:r>
    </w:p>
    <w:p w14:paraId="0BE6ABC6" w14:textId="77777777" w:rsidR="002039E5" w:rsidRDefault="002039E5">
      <w:pPr>
        <w:rPr>
          <w:rFonts w:asciiTheme="minorHAnsi" w:hAnsiTheme="minorHAnsi" w:cstheme="minorHAnsi"/>
          <w:b/>
          <w:i/>
          <w:sz w:val="28"/>
          <w:szCs w:val="22"/>
        </w:rPr>
      </w:pPr>
      <w:r>
        <w:rPr>
          <w:rFonts w:asciiTheme="minorHAnsi" w:hAnsiTheme="minorHAnsi" w:cstheme="minorHAnsi"/>
          <w:b/>
          <w:i/>
          <w:sz w:val="28"/>
          <w:szCs w:val="22"/>
        </w:rPr>
        <w:br w:type="page"/>
      </w:r>
    </w:p>
    <w:p w14:paraId="7E6BDCA3" w14:textId="77777777" w:rsidR="002039E5" w:rsidRDefault="002039E5" w:rsidP="00741D39">
      <w:pPr>
        <w:jc w:val="center"/>
        <w:rPr>
          <w:rFonts w:asciiTheme="minorHAnsi" w:hAnsiTheme="minorHAnsi" w:cstheme="minorHAnsi"/>
          <w:b/>
          <w:i/>
          <w:sz w:val="28"/>
          <w:szCs w:val="22"/>
        </w:rPr>
      </w:pPr>
    </w:p>
    <w:p w14:paraId="7DA4F214" w14:textId="77777777" w:rsidR="00D92F4A" w:rsidRDefault="00D92F4A" w:rsidP="00741D39">
      <w:pPr>
        <w:jc w:val="center"/>
        <w:rPr>
          <w:rFonts w:asciiTheme="minorHAnsi" w:hAnsiTheme="minorHAnsi" w:cstheme="minorHAnsi"/>
          <w:b/>
          <w:iCs/>
          <w:sz w:val="28"/>
          <w:szCs w:val="22"/>
          <w:u w:val="single"/>
        </w:rPr>
      </w:pPr>
    </w:p>
    <w:p w14:paraId="42FA6D6C" w14:textId="1C30226A" w:rsidR="00741D39" w:rsidRPr="00D92F4A" w:rsidRDefault="00741D39" w:rsidP="00741D39">
      <w:pPr>
        <w:jc w:val="center"/>
        <w:rPr>
          <w:rFonts w:asciiTheme="minorHAnsi" w:hAnsiTheme="minorHAnsi" w:cstheme="minorHAnsi"/>
          <w:b/>
          <w:iCs/>
          <w:sz w:val="28"/>
          <w:szCs w:val="28"/>
          <w:u w:val="single"/>
        </w:rPr>
      </w:pPr>
      <w:r w:rsidRPr="00D92F4A">
        <w:rPr>
          <w:rFonts w:asciiTheme="minorHAnsi" w:hAnsiTheme="minorHAnsi" w:cstheme="minorHAnsi"/>
          <w:b/>
          <w:iCs/>
          <w:sz w:val="36"/>
          <w:szCs w:val="28"/>
          <w:u w:val="single"/>
        </w:rPr>
        <w:t>Grant Application</w:t>
      </w:r>
    </w:p>
    <w:p w14:paraId="1C449E71" w14:textId="77777777" w:rsidR="00741D39" w:rsidRPr="00C5019A" w:rsidRDefault="00741D39">
      <w:pPr>
        <w:rPr>
          <w:rFonts w:asciiTheme="minorHAnsi" w:hAnsiTheme="minorHAnsi" w:cstheme="minorHAnsi"/>
          <w:sz w:val="12"/>
          <w:szCs w:val="22"/>
        </w:rPr>
      </w:pPr>
    </w:p>
    <w:p w14:paraId="0F7F1AE3" w14:textId="29B17012" w:rsidR="005B4E5E" w:rsidRPr="00C5019A" w:rsidRDefault="005B4E5E">
      <w:pPr>
        <w:rPr>
          <w:rFonts w:asciiTheme="minorHAnsi" w:hAnsiTheme="minorHAnsi" w:cstheme="minorHAnsi"/>
          <w:b/>
          <w:sz w:val="22"/>
          <w:szCs w:val="22"/>
        </w:rPr>
      </w:pPr>
      <w:r w:rsidRPr="00C5019A">
        <w:rPr>
          <w:rFonts w:asciiTheme="minorHAnsi" w:hAnsiTheme="minorHAnsi" w:cstheme="minorHAnsi"/>
          <w:b/>
          <w:sz w:val="22"/>
          <w:szCs w:val="22"/>
        </w:rPr>
        <w:t>Please</w:t>
      </w:r>
      <w:r w:rsidR="00D92F4A">
        <w:rPr>
          <w:rFonts w:asciiTheme="minorHAnsi" w:hAnsiTheme="minorHAnsi" w:cstheme="minorHAnsi"/>
          <w:b/>
          <w:sz w:val="22"/>
          <w:szCs w:val="22"/>
        </w:rPr>
        <w:t xml:space="preserve"> create a separate document and</w:t>
      </w:r>
      <w:r w:rsidRPr="00C5019A">
        <w:rPr>
          <w:rFonts w:asciiTheme="minorHAnsi" w:hAnsiTheme="minorHAnsi" w:cstheme="minorHAnsi"/>
          <w:b/>
          <w:sz w:val="22"/>
          <w:szCs w:val="22"/>
        </w:rPr>
        <w:t xml:space="preserve"> answer the questions below about your organization and your </w:t>
      </w:r>
      <w:r w:rsidR="00741D39" w:rsidRPr="00C5019A">
        <w:rPr>
          <w:rFonts w:asciiTheme="minorHAnsi" w:hAnsiTheme="minorHAnsi" w:cstheme="minorHAnsi"/>
          <w:b/>
          <w:sz w:val="22"/>
          <w:szCs w:val="22"/>
        </w:rPr>
        <w:t xml:space="preserve">proposed </w:t>
      </w:r>
      <w:r w:rsidRPr="00C5019A">
        <w:rPr>
          <w:rFonts w:asciiTheme="minorHAnsi" w:hAnsiTheme="minorHAnsi" w:cstheme="minorHAnsi"/>
          <w:b/>
          <w:sz w:val="22"/>
          <w:szCs w:val="22"/>
        </w:rPr>
        <w:t>program/project:</w:t>
      </w:r>
    </w:p>
    <w:p w14:paraId="1A373508" w14:textId="77777777" w:rsidR="005B4E5E" w:rsidRPr="00C5019A" w:rsidRDefault="005B4E5E">
      <w:pPr>
        <w:rPr>
          <w:rFonts w:asciiTheme="minorHAnsi" w:hAnsiTheme="minorHAnsi" w:cstheme="minorHAnsi"/>
          <w:sz w:val="12"/>
          <w:szCs w:val="22"/>
        </w:rPr>
      </w:pPr>
    </w:p>
    <w:p w14:paraId="52FA4115" w14:textId="7CD990C8" w:rsidR="005B4E5E" w:rsidRPr="00C5019A" w:rsidRDefault="001506CB" w:rsidP="00CC4A08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1) </w:t>
      </w:r>
      <w:r w:rsidR="005B4E5E" w:rsidRPr="00C5019A">
        <w:rPr>
          <w:rFonts w:asciiTheme="minorHAnsi" w:hAnsiTheme="minorHAnsi" w:cstheme="minorHAnsi"/>
          <w:b/>
          <w:sz w:val="22"/>
          <w:szCs w:val="22"/>
        </w:rPr>
        <w:t>Organization Information:</w:t>
      </w:r>
    </w:p>
    <w:p w14:paraId="659F9FEA" w14:textId="77777777" w:rsidR="005D6FD0" w:rsidRPr="00C5019A" w:rsidRDefault="005B4E5E" w:rsidP="00CC4A08">
      <w:pPr>
        <w:ind w:left="270"/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Bri</w:t>
      </w:r>
      <w:r w:rsidR="00AC48A9" w:rsidRPr="00C5019A">
        <w:rPr>
          <w:rFonts w:asciiTheme="minorHAnsi" w:hAnsiTheme="minorHAnsi" w:cstheme="minorHAnsi"/>
          <w:sz w:val="22"/>
          <w:szCs w:val="22"/>
        </w:rPr>
        <w:t>efly describe your organization.  Include a mission statement and information on why it is an asset to the community.</w:t>
      </w:r>
      <w:r w:rsidRPr="00C5019A">
        <w:rPr>
          <w:rFonts w:asciiTheme="minorHAnsi" w:hAnsiTheme="minorHAnsi" w:cstheme="minorHAnsi"/>
          <w:sz w:val="22"/>
          <w:szCs w:val="22"/>
        </w:rPr>
        <w:tab/>
      </w:r>
    </w:p>
    <w:p w14:paraId="37C6B351" w14:textId="77777777" w:rsidR="005B4E5E" w:rsidRPr="00C5019A" w:rsidRDefault="005B4E5E">
      <w:pPr>
        <w:rPr>
          <w:rFonts w:asciiTheme="minorHAnsi" w:hAnsiTheme="minorHAnsi" w:cstheme="minorHAnsi"/>
          <w:sz w:val="12"/>
          <w:szCs w:val="22"/>
        </w:rPr>
      </w:pPr>
    </w:p>
    <w:p w14:paraId="5CDA0610" w14:textId="79B00407" w:rsidR="005B4E5E" w:rsidRPr="00C5019A" w:rsidRDefault="001506CB" w:rsidP="0045063D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2) </w:t>
      </w:r>
      <w:r w:rsidR="005B4E5E" w:rsidRPr="00C5019A">
        <w:rPr>
          <w:rFonts w:asciiTheme="minorHAnsi" w:hAnsiTheme="minorHAnsi" w:cstheme="minorHAnsi"/>
          <w:b/>
          <w:sz w:val="22"/>
          <w:szCs w:val="22"/>
        </w:rPr>
        <w:t>Program/Project Information:</w:t>
      </w:r>
    </w:p>
    <w:p w14:paraId="33277346" w14:textId="246FF364" w:rsidR="00AC48A9" w:rsidRPr="00C5019A" w:rsidRDefault="005B4E5E" w:rsidP="0045063D">
      <w:pPr>
        <w:ind w:left="270"/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Describe the program/project</w:t>
      </w:r>
      <w:r w:rsidR="00AC48A9" w:rsidRPr="00C5019A">
        <w:rPr>
          <w:rFonts w:asciiTheme="minorHAnsi" w:hAnsiTheme="minorHAnsi" w:cstheme="minorHAnsi"/>
          <w:sz w:val="22"/>
          <w:szCs w:val="22"/>
        </w:rPr>
        <w:t xml:space="preserve"> </w:t>
      </w:r>
      <w:r w:rsidRPr="00C5019A">
        <w:rPr>
          <w:rFonts w:asciiTheme="minorHAnsi" w:hAnsiTheme="minorHAnsi" w:cstheme="minorHAnsi"/>
          <w:sz w:val="22"/>
          <w:szCs w:val="22"/>
        </w:rPr>
        <w:t>for which you want financial support.</w:t>
      </w:r>
      <w:r w:rsidR="00AC48A9" w:rsidRPr="00C5019A">
        <w:rPr>
          <w:rFonts w:asciiTheme="minorHAnsi" w:hAnsiTheme="minorHAnsi" w:cstheme="minorHAnsi"/>
          <w:sz w:val="22"/>
          <w:szCs w:val="22"/>
        </w:rPr>
        <w:t xml:space="preserve">  Explain how the program/project will benefit your organization and further the mission of the Hendricks County </w:t>
      </w:r>
      <w:r w:rsidR="00CC4A08">
        <w:rPr>
          <w:rFonts w:asciiTheme="minorHAnsi" w:hAnsiTheme="minorHAnsi" w:cstheme="minorHAnsi"/>
          <w:sz w:val="22"/>
          <w:szCs w:val="22"/>
        </w:rPr>
        <w:t xml:space="preserve">Recycling </w:t>
      </w:r>
      <w:r w:rsidR="00AC48A9" w:rsidRPr="00C5019A">
        <w:rPr>
          <w:rFonts w:asciiTheme="minorHAnsi" w:hAnsiTheme="minorHAnsi" w:cstheme="minorHAnsi"/>
          <w:sz w:val="22"/>
          <w:szCs w:val="22"/>
        </w:rPr>
        <w:t xml:space="preserve">District.  Outline your plan to develop and execute the program/project.  </w:t>
      </w:r>
    </w:p>
    <w:p w14:paraId="3BD6C5FC" w14:textId="77777777" w:rsidR="00E1768D" w:rsidRDefault="00AC48A9" w:rsidP="0045063D">
      <w:pPr>
        <w:numPr>
          <w:ilvl w:val="0"/>
          <w:numId w:val="4"/>
        </w:numPr>
        <w:ind w:left="630"/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 xml:space="preserve">If the program/project involves recycling of materials, provide detailed information regarding how the logistics of the program/project will occur </w:t>
      </w:r>
    </w:p>
    <w:p w14:paraId="0B7E07A5" w14:textId="091FC1A3" w:rsidR="00AC48A9" w:rsidRPr="00C5019A" w:rsidRDefault="00AC48A9" w:rsidP="0045063D">
      <w:pPr>
        <w:ind w:firstLine="630"/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–How will recycling receptacles be monitored and emptied?</w:t>
      </w:r>
    </w:p>
    <w:p w14:paraId="7CF7F5CB" w14:textId="77777777" w:rsidR="00AC48A9" w:rsidRPr="00C5019A" w:rsidRDefault="00AC48A9" w:rsidP="0045063D">
      <w:pPr>
        <w:ind w:left="630"/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 xml:space="preserve">–Will a recycling contractor be involved?  If so, how will those services be </w:t>
      </w:r>
      <w:r w:rsidR="000820E8" w:rsidRPr="00C5019A">
        <w:rPr>
          <w:rFonts w:asciiTheme="minorHAnsi" w:hAnsiTheme="minorHAnsi" w:cstheme="minorHAnsi"/>
          <w:sz w:val="22"/>
          <w:szCs w:val="22"/>
        </w:rPr>
        <w:t>obtained</w:t>
      </w:r>
      <w:r w:rsidRPr="00C5019A">
        <w:rPr>
          <w:rFonts w:asciiTheme="minorHAnsi" w:hAnsiTheme="minorHAnsi" w:cstheme="minorHAnsi"/>
          <w:sz w:val="22"/>
          <w:szCs w:val="22"/>
        </w:rPr>
        <w:t>?</w:t>
      </w:r>
    </w:p>
    <w:p w14:paraId="4F9D5712" w14:textId="77777777" w:rsidR="000820E8" w:rsidRPr="00C5019A" w:rsidRDefault="000820E8" w:rsidP="0045063D">
      <w:pPr>
        <w:ind w:firstLine="630"/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–What steps will be taken to limit contamination of the recyclables?</w:t>
      </w:r>
    </w:p>
    <w:p w14:paraId="62221DC9" w14:textId="280885D4" w:rsidR="000820E8" w:rsidRPr="00C5019A" w:rsidRDefault="000820E8" w:rsidP="0045063D">
      <w:pPr>
        <w:numPr>
          <w:ilvl w:val="0"/>
          <w:numId w:val="4"/>
        </w:numPr>
        <w:ind w:left="630"/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 xml:space="preserve">Provide </w:t>
      </w:r>
      <w:r w:rsidR="00CC4A08">
        <w:rPr>
          <w:rFonts w:asciiTheme="minorHAnsi" w:hAnsiTheme="minorHAnsi" w:cstheme="minorHAnsi"/>
          <w:sz w:val="22"/>
          <w:szCs w:val="22"/>
        </w:rPr>
        <w:t xml:space="preserve">a budget of expenses </w:t>
      </w:r>
      <w:r w:rsidRPr="00C5019A">
        <w:rPr>
          <w:rFonts w:asciiTheme="minorHAnsi" w:hAnsiTheme="minorHAnsi" w:cstheme="minorHAnsi"/>
          <w:sz w:val="22"/>
          <w:szCs w:val="22"/>
        </w:rPr>
        <w:t>and the total cost of your program/project.</w:t>
      </w:r>
    </w:p>
    <w:p w14:paraId="51DD9677" w14:textId="77777777" w:rsidR="000820E8" w:rsidRPr="00C5019A" w:rsidRDefault="000820E8" w:rsidP="0045063D">
      <w:pPr>
        <w:ind w:left="630"/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–Explain which expenditures are most critical to the success of your project.</w:t>
      </w:r>
    </w:p>
    <w:p w14:paraId="58894317" w14:textId="77777777" w:rsidR="001506CB" w:rsidRDefault="001506CB" w:rsidP="0045063D">
      <w:pPr>
        <w:rPr>
          <w:rFonts w:asciiTheme="minorHAnsi" w:hAnsiTheme="minorHAnsi" w:cstheme="minorHAnsi"/>
          <w:sz w:val="12"/>
          <w:szCs w:val="22"/>
        </w:rPr>
      </w:pPr>
    </w:p>
    <w:p w14:paraId="4A66AE8A" w14:textId="70AB8C20" w:rsidR="00CF1744" w:rsidRPr="00C5019A" w:rsidRDefault="001506CB" w:rsidP="0045063D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3) </w:t>
      </w:r>
      <w:r w:rsidR="00CF1744" w:rsidRPr="00C5019A">
        <w:rPr>
          <w:rFonts w:asciiTheme="minorHAnsi" w:hAnsiTheme="minorHAnsi" w:cstheme="minorHAnsi"/>
          <w:b/>
          <w:sz w:val="22"/>
          <w:szCs w:val="22"/>
        </w:rPr>
        <w:t>Project Evaluation:</w:t>
      </w:r>
    </w:p>
    <w:p w14:paraId="6042CCA8" w14:textId="37987460" w:rsidR="005D6FD0" w:rsidRPr="00C5019A" w:rsidRDefault="000820E8" w:rsidP="0045063D">
      <w:pPr>
        <w:ind w:left="270"/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Describe h</w:t>
      </w:r>
      <w:r w:rsidR="00CF1744" w:rsidRPr="00C5019A">
        <w:rPr>
          <w:rFonts w:asciiTheme="minorHAnsi" w:hAnsiTheme="minorHAnsi" w:cstheme="minorHAnsi"/>
          <w:sz w:val="22"/>
          <w:szCs w:val="22"/>
        </w:rPr>
        <w:t xml:space="preserve">ow the success of your program/project </w:t>
      </w:r>
      <w:r w:rsidR="00E1768D">
        <w:rPr>
          <w:rFonts w:asciiTheme="minorHAnsi" w:hAnsiTheme="minorHAnsi" w:cstheme="minorHAnsi"/>
          <w:sz w:val="22"/>
          <w:szCs w:val="22"/>
        </w:rPr>
        <w:t xml:space="preserve">will </w:t>
      </w:r>
      <w:r w:rsidR="00CF1744" w:rsidRPr="00C5019A">
        <w:rPr>
          <w:rFonts w:asciiTheme="minorHAnsi" w:hAnsiTheme="minorHAnsi" w:cstheme="minorHAnsi"/>
          <w:sz w:val="22"/>
          <w:szCs w:val="22"/>
        </w:rPr>
        <w:t>be measured</w:t>
      </w:r>
      <w:r w:rsidRPr="00C5019A">
        <w:rPr>
          <w:rFonts w:asciiTheme="minorHAnsi" w:hAnsiTheme="minorHAnsi" w:cstheme="minorHAnsi"/>
          <w:sz w:val="22"/>
          <w:szCs w:val="22"/>
        </w:rPr>
        <w:t xml:space="preserve"> and what impact you expect to achieve.  </w:t>
      </w:r>
      <w:r w:rsidR="005D6FD0" w:rsidRPr="00C5019A">
        <w:rPr>
          <w:rFonts w:asciiTheme="minorHAnsi" w:hAnsiTheme="minorHAnsi" w:cstheme="minorHAnsi"/>
          <w:sz w:val="22"/>
          <w:szCs w:val="22"/>
        </w:rPr>
        <w:t>Explain how you estimated the impact your program/project will have.</w:t>
      </w:r>
    </w:p>
    <w:p w14:paraId="7DB231C7" w14:textId="77777777" w:rsidR="00CF1744" w:rsidRPr="00C5019A" w:rsidRDefault="00CF1744" w:rsidP="00CF1744">
      <w:pPr>
        <w:rPr>
          <w:rFonts w:asciiTheme="minorHAnsi" w:hAnsiTheme="minorHAnsi" w:cstheme="minorHAnsi"/>
          <w:sz w:val="12"/>
          <w:szCs w:val="22"/>
        </w:rPr>
      </w:pPr>
    </w:p>
    <w:p w14:paraId="382C9CF3" w14:textId="5D301351" w:rsidR="00CF1744" w:rsidRPr="00C5019A" w:rsidRDefault="001506CB" w:rsidP="00CF1744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4) </w:t>
      </w:r>
      <w:r w:rsidR="00CF1744" w:rsidRPr="00C5019A">
        <w:rPr>
          <w:rFonts w:asciiTheme="minorHAnsi" w:hAnsiTheme="minorHAnsi" w:cstheme="minorHAnsi"/>
          <w:b/>
          <w:sz w:val="22"/>
          <w:szCs w:val="22"/>
        </w:rPr>
        <w:t>Required Attachments to the Application:</w:t>
      </w:r>
    </w:p>
    <w:p w14:paraId="228DE148" w14:textId="77777777" w:rsidR="00CF1744" w:rsidRPr="00C5019A" w:rsidRDefault="00CF1744" w:rsidP="0045063D">
      <w:pPr>
        <w:numPr>
          <w:ilvl w:val="0"/>
          <w:numId w:val="1"/>
        </w:numPr>
        <w:tabs>
          <w:tab w:val="clear" w:pos="1440"/>
          <w:tab w:val="num" w:pos="630"/>
        </w:tabs>
        <w:ind w:hanging="1170"/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A list of your organization’s Board of Directors, if applicable.</w:t>
      </w:r>
    </w:p>
    <w:p w14:paraId="38085A2D" w14:textId="1A06A906" w:rsidR="00CF1744" w:rsidRPr="00C5019A" w:rsidRDefault="00CF1744" w:rsidP="0045063D">
      <w:pPr>
        <w:numPr>
          <w:ilvl w:val="0"/>
          <w:numId w:val="1"/>
        </w:numPr>
        <w:tabs>
          <w:tab w:val="clear" w:pos="1440"/>
          <w:tab w:val="num" w:pos="630"/>
        </w:tabs>
        <w:ind w:left="630"/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>A copy of your organization’s IRS 501 (c) (3) designation letter or tax exemption</w:t>
      </w:r>
      <w:r w:rsidR="0045063D">
        <w:rPr>
          <w:rFonts w:asciiTheme="minorHAnsi" w:hAnsiTheme="minorHAnsi" w:cstheme="minorHAnsi"/>
          <w:sz w:val="22"/>
          <w:szCs w:val="22"/>
        </w:rPr>
        <w:t xml:space="preserve"> </w:t>
      </w:r>
      <w:r w:rsidRPr="00C5019A">
        <w:rPr>
          <w:rFonts w:asciiTheme="minorHAnsi" w:hAnsiTheme="minorHAnsi" w:cstheme="minorHAnsi"/>
          <w:sz w:val="22"/>
          <w:szCs w:val="22"/>
        </w:rPr>
        <w:t>certificate.</w:t>
      </w:r>
    </w:p>
    <w:p w14:paraId="33785414" w14:textId="77777777" w:rsidR="00CF1744" w:rsidRPr="00C5019A" w:rsidRDefault="00CF1744" w:rsidP="00CF1744">
      <w:pPr>
        <w:rPr>
          <w:rFonts w:asciiTheme="minorHAnsi" w:hAnsiTheme="minorHAnsi" w:cstheme="minorHAnsi"/>
          <w:b/>
          <w:sz w:val="12"/>
          <w:szCs w:val="22"/>
        </w:rPr>
      </w:pPr>
    </w:p>
    <w:p w14:paraId="2A3E540A" w14:textId="469EE9E0" w:rsidR="00CF1744" w:rsidRPr="00C5019A" w:rsidRDefault="001506CB" w:rsidP="00CF1744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5) </w:t>
      </w:r>
      <w:r w:rsidR="00CF1744" w:rsidRPr="00C5019A">
        <w:rPr>
          <w:rFonts w:asciiTheme="minorHAnsi" w:hAnsiTheme="minorHAnsi" w:cstheme="minorHAnsi"/>
          <w:b/>
          <w:sz w:val="22"/>
          <w:szCs w:val="22"/>
        </w:rPr>
        <w:t xml:space="preserve">Other </w:t>
      </w:r>
      <w:r w:rsidR="00CA6AE4" w:rsidRPr="00C5019A">
        <w:rPr>
          <w:rFonts w:asciiTheme="minorHAnsi" w:hAnsiTheme="minorHAnsi" w:cstheme="minorHAnsi"/>
          <w:b/>
          <w:sz w:val="22"/>
          <w:szCs w:val="22"/>
        </w:rPr>
        <w:t>R</w:t>
      </w:r>
      <w:r w:rsidR="00CF1744" w:rsidRPr="00C5019A">
        <w:rPr>
          <w:rFonts w:asciiTheme="minorHAnsi" w:hAnsiTheme="minorHAnsi" w:cstheme="minorHAnsi"/>
          <w:b/>
          <w:sz w:val="22"/>
          <w:szCs w:val="22"/>
        </w:rPr>
        <w:t>equirements:</w:t>
      </w:r>
    </w:p>
    <w:p w14:paraId="342AD621" w14:textId="77777777" w:rsidR="00CF1744" w:rsidRPr="00C5019A" w:rsidRDefault="00CF1744" w:rsidP="0045063D">
      <w:pPr>
        <w:numPr>
          <w:ilvl w:val="0"/>
          <w:numId w:val="4"/>
        </w:numPr>
        <w:ind w:left="630"/>
        <w:rPr>
          <w:rFonts w:asciiTheme="minorHAnsi" w:hAnsiTheme="minorHAnsi" w:cstheme="minorHAnsi"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 xml:space="preserve">Applications </w:t>
      </w:r>
      <w:r w:rsidR="00CA6AE4" w:rsidRPr="00C5019A">
        <w:rPr>
          <w:rFonts w:asciiTheme="minorHAnsi" w:hAnsiTheme="minorHAnsi" w:cstheme="minorHAnsi"/>
          <w:sz w:val="22"/>
          <w:szCs w:val="22"/>
        </w:rPr>
        <w:t>may</w:t>
      </w:r>
      <w:r w:rsidRPr="00C5019A">
        <w:rPr>
          <w:rFonts w:asciiTheme="minorHAnsi" w:hAnsiTheme="minorHAnsi" w:cstheme="minorHAnsi"/>
          <w:sz w:val="22"/>
          <w:szCs w:val="22"/>
        </w:rPr>
        <w:t xml:space="preserve"> be mailed to:</w:t>
      </w:r>
    </w:p>
    <w:p w14:paraId="6A65894D" w14:textId="726AC4DD" w:rsidR="00CF1744" w:rsidRPr="00C5019A" w:rsidRDefault="00CF1744" w:rsidP="0045063D">
      <w:pPr>
        <w:ind w:left="1440" w:hanging="270"/>
        <w:rPr>
          <w:rFonts w:asciiTheme="minorHAnsi" w:hAnsiTheme="minorHAnsi" w:cstheme="minorHAnsi"/>
          <w:b/>
          <w:sz w:val="22"/>
          <w:szCs w:val="22"/>
        </w:rPr>
      </w:pPr>
      <w:r w:rsidRPr="00C5019A">
        <w:rPr>
          <w:rFonts w:asciiTheme="minorHAnsi" w:hAnsiTheme="minorHAnsi" w:cstheme="minorHAnsi"/>
          <w:b/>
          <w:sz w:val="22"/>
          <w:szCs w:val="22"/>
        </w:rPr>
        <w:t xml:space="preserve">Hendricks County </w:t>
      </w:r>
      <w:r w:rsidR="00D92F4A">
        <w:rPr>
          <w:rFonts w:asciiTheme="minorHAnsi" w:hAnsiTheme="minorHAnsi" w:cstheme="minorHAnsi"/>
          <w:b/>
          <w:sz w:val="22"/>
          <w:szCs w:val="22"/>
        </w:rPr>
        <w:t xml:space="preserve">Recycling </w:t>
      </w:r>
      <w:r w:rsidRPr="00C5019A">
        <w:rPr>
          <w:rFonts w:asciiTheme="minorHAnsi" w:hAnsiTheme="minorHAnsi" w:cstheme="minorHAnsi"/>
          <w:b/>
          <w:sz w:val="22"/>
          <w:szCs w:val="22"/>
        </w:rPr>
        <w:t>District</w:t>
      </w:r>
    </w:p>
    <w:p w14:paraId="54513C98" w14:textId="1AA9F070" w:rsidR="00CF1744" w:rsidRPr="00C5019A" w:rsidRDefault="00675F59" w:rsidP="0045063D">
      <w:pPr>
        <w:ind w:left="450" w:firstLine="72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49 N. Wayne Street</w:t>
      </w:r>
    </w:p>
    <w:p w14:paraId="4B8E6318" w14:textId="24ADC48F" w:rsidR="00FD4030" w:rsidRPr="00C5019A" w:rsidRDefault="00675F59" w:rsidP="0045063D">
      <w:pPr>
        <w:ind w:left="1440" w:hanging="270"/>
        <w:rPr>
          <w:rFonts w:asciiTheme="minorHAnsi" w:hAnsiTheme="minorHAnsi" w:cstheme="minorHAnsi"/>
          <w:b/>
          <w:sz w:val="22"/>
          <w:szCs w:val="22"/>
        </w:rPr>
      </w:pPr>
      <w:r w:rsidRPr="001506CB">
        <w:rPr>
          <w:rFonts w:asciiTheme="minorHAnsi" w:hAnsiTheme="minorHAnsi" w:cstheme="minorHAnsi"/>
          <w:b/>
          <w:sz w:val="22"/>
          <w:szCs w:val="22"/>
        </w:rPr>
        <w:t>Danville</w:t>
      </w:r>
      <w:r w:rsidR="00FD4030" w:rsidRPr="001506CB">
        <w:rPr>
          <w:rFonts w:asciiTheme="minorHAnsi" w:hAnsiTheme="minorHAnsi" w:cstheme="minorHAnsi"/>
          <w:b/>
          <w:sz w:val="22"/>
          <w:szCs w:val="22"/>
        </w:rPr>
        <w:t>, IN 461</w:t>
      </w:r>
      <w:r w:rsidRPr="001506CB">
        <w:rPr>
          <w:rFonts w:asciiTheme="minorHAnsi" w:hAnsiTheme="minorHAnsi" w:cstheme="minorHAnsi"/>
          <w:b/>
          <w:sz w:val="22"/>
          <w:szCs w:val="22"/>
        </w:rPr>
        <w:t>2</w:t>
      </w:r>
      <w:r w:rsidR="00FD4030" w:rsidRPr="001506CB">
        <w:rPr>
          <w:rFonts w:asciiTheme="minorHAnsi" w:hAnsiTheme="minorHAnsi" w:cstheme="minorHAnsi"/>
          <w:b/>
          <w:sz w:val="22"/>
          <w:szCs w:val="22"/>
        </w:rPr>
        <w:t>2-</w:t>
      </w:r>
      <w:r w:rsidRPr="001506CB">
        <w:rPr>
          <w:rFonts w:asciiTheme="minorHAnsi" w:hAnsiTheme="minorHAnsi" w:cstheme="minorHAnsi"/>
          <w:b/>
          <w:sz w:val="22"/>
          <w:szCs w:val="22"/>
        </w:rPr>
        <w:t>1322</w:t>
      </w:r>
    </w:p>
    <w:p w14:paraId="307C5B53" w14:textId="77777777" w:rsidR="00CA6AE4" w:rsidRPr="00C5019A" w:rsidRDefault="00CA6AE4" w:rsidP="0045063D">
      <w:pPr>
        <w:numPr>
          <w:ilvl w:val="0"/>
          <w:numId w:val="5"/>
        </w:numPr>
        <w:ind w:left="270" w:firstLine="0"/>
        <w:rPr>
          <w:rFonts w:asciiTheme="minorHAnsi" w:hAnsiTheme="minorHAnsi" w:cstheme="minorHAnsi"/>
          <w:b/>
          <w:sz w:val="22"/>
          <w:szCs w:val="22"/>
        </w:rPr>
      </w:pPr>
      <w:r w:rsidRPr="00C5019A">
        <w:rPr>
          <w:rFonts w:asciiTheme="minorHAnsi" w:hAnsiTheme="minorHAnsi" w:cstheme="minorHAnsi"/>
          <w:sz w:val="22"/>
          <w:szCs w:val="22"/>
        </w:rPr>
        <w:t xml:space="preserve">Application may also be submitted via email to:  </w:t>
      </w:r>
    </w:p>
    <w:p w14:paraId="2DC83D32" w14:textId="301C3B8D" w:rsidR="00CA6AE4" w:rsidRPr="00C5019A" w:rsidRDefault="00CA6AE4" w:rsidP="00CA6AE4">
      <w:pPr>
        <w:ind w:left="1170"/>
        <w:rPr>
          <w:rFonts w:asciiTheme="minorHAnsi" w:hAnsiTheme="minorHAnsi" w:cstheme="minorHAnsi"/>
          <w:b/>
          <w:sz w:val="22"/>
          <w:szCs w:val="22"/>
        </w:rPr>
      </w:pPr>
      <w:r w:rsidRPr="00C5019A">
        <w:rPr>
          <w:rFonts w:asciiTheme="minorHAnsi" w:hAnsiTheme="minorHAnsi" w:cstheme="minorHAnsi"/>
          <w:b/>
          <w:sz w:val="22"/>
          <w:szCs w:val="22"/>
        </w:rPr>
        <w:t>L</w:t>
      </w:r>
      <w:r w:rsidR="00FC2F89">
        <w:rPr>
          <w:rFonts w:asciiTheme="minorHAnsi" w:hAnsiTheme="minorHAnsi" w:cstheme="minorHAnsi"/>
          <w:b/>
          <w:sz w:val="22"/>
          <w:szCs w:val="22"/>
        </w:rPr>
        <w:t>D</w:t>
      </w:r>
      <w:r w:rsidRPr="00C5019A">
        <w:rPr>
          <w:rFonts w:asciiTheme="minorHAnsi" w:hAnsiTheme="minorHAnsi" w:cstheme="minorHAnsi"/>
          <w:b/>
          <w:sz w:val="22"/>
          <w:szCs w:val="22"/>
        </w:rPr>
        <w:t>etwiler@</w:t>
      </w:r>
      <w:r w:rsidR="00D92F4A">
        <w:rPr>
          <w:rFonts w:asciiTheme="minorHAnsi" w:hAnsiTheme="minorHAnsi" w:cstheme="minorHAnsi"/>
          <w:b/>
          <w:sz w:val="22"/>
          <w:szCs w:val="22"/>
        </w:rPr>
        <w:t>RecycleHC</w:t>
      </w:r>
      <w:r w:rsidRPr="00C5019A">
        <w:rPr>
          <w:rFonts w:asciiTheme="minorHAnsi" w:hAnsiTheme="minorHAnsi" w:cstheme="minorHAnsi"/>
          <w:b/>
          <w:sz w:val="22"/>
          <w:szCs w:val="22"/>
        </w:rPr>
        <w:t>.</w:t>
      </w:r>
      <w:r w:rsidR="000C4E45">
        <w:rPr>
          <w:rFonts w:asciiTheme="minorHAnsi" w:hAnsiTheme="minorHAnsi" w:cstheme="minorHAnsi"/>
          <w:b/>
          <w:sz w:val="22"/>
          <w:szCs w:val="22"/>
        </w:rPr>
        <w:t>org</w:t>
      </w:r>
    </w:p>
    <w:p w14:paraId="75E069EC" w14:textId="6693C281" w:rsidR="00CF1744" w:rsidRPr="0045063D" w:rsidRDefault="00CF1744" w:rsidP="0045063D">
      <w:pPr>
        <w:pStyle w:val="ListParagraph"/>
        <w:numPr>
          <w:ilvl w:val="0"/>
          <w:numId w:val="5"/>
        </w:numPr>
        <w:ind w:left="270" w:firstLine="0"/>
        <w:rPr>
          <w:rFonts w:asciiTheme="minorHAnsi" w:hAnsiTheme="minorHAnsi" w:cstheme="minorHAnsi"/>
          <w:sz w:val="22"/>
          <w:szCs w:val="22"/>
        </w:rPr>
      </w:pPr>
      <w:r w:rsidRPr="0045063D">
        <w:rPr>
          <w:rFonts w:asciiTheme="minorHAnsi" w:hAnsiTheme="minorHAnsi" w:cstheme="minorHAnsi"/>
          <w:sz w:val="22"/>
          <w:szCs w:val="22"/>
        </w:rPr>
        <w:t>A</w:t>
      </w:r>
      <w:r w:rsidR="00F45332" w:rsidRPr="0045063D">
        <w:rPr>
          <w:rFonts w:asciiTheme="minorHAnsi" w:hAnsiTheme="minorHAnsi" w:cstheme="minorHAnsi"/>
          <w:sz w:val="22"/>
          <w:szCs w:val="22"/>
        </w:rPr>
        <w:t>pplications must be received by:</w:t>
      </w:r>
      <w:r w:rsidR="00F12735" w:rsidRPr="0045063D">
        <w:rPr>
          <w:rFonts w:asciiTheme="minorHAnsi" w:hAnsiTheme="minorHAnsi" w:cstheme="minorHAnsi"/>
          <w:sz w:val="22"/>
          <w:szCs w:val="22"/>
        </w:rPr>
        <w:t xml:space="preserve">  </w:t>
      </w:r>
      <w:r w:rsidR="00263CF7">
        <w:rPr>
          <w:rFonts w:asciiTheme="minorHAnsi" w:hAnsiTheme="minorHAnsi" w:cstheme="minorHAnsi"/>
          <w:sz w:val="22"/>
          <w:szCs w:val="22"/>
        </w:rPr>
        <w:t>September 22</w:t>
      </w:r>
      <w:r w:rsidR="00E3463E">
        <w:rPr>
          <w:rFonts w:asciiTheme="minorHAnsi" w:hAnsiTheme="minorHAnsi" w:cstheme="minorHAnsi"/>
          <w:sz w:val="22"/>
          <w:szCs w:val="22"/>
        </w:rPr>
        <w:t>, 2023</w:t>
      </w:r>
    </w:p>
    <w:sectPr w:rsidR="00CF1744" w:rsidRPr="0045063D" w:rsidSect="00AF0DD8">
      <w:headerReference w:type="default" r:id="rId7"/>
      <w:pgSz w:w="12240" w:h="15840" w:code="1"/>
      <w:pgMar w:top="1440" w:right="1872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8378E" w14:textId="77777777" w:rsidR="00084077" w:rsidRDefault="00084077" w:rsidP="002039E5">
      <w:r>
        <w:separator/>
      </w:r>
    </w:p>
  </w:endnote>
  <w:endnote w:type="continuationSeparator" w:id="0">
    <w:p w14:paraId="752163C4" w14:textId="77777777" w:rsidR="00084077" w:rsidRDefault="00084077" w:rsidP="00203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2249B" w14:textId="77777777" w:rsidR="00084077" w:rsidRDefault="00084077" w:rsidP="002039E5">
      <w:r>
        <w:separator/>
      </w:r>
    </w:p>
  </w:footnote>
  <w:footnote w:type="continuationSeparator" w:id="0">
    <w:p w14:paraId="025FDDD8" w14:textId="77777777" w:rsidR="00084077" w:rsidRDefault="00084077" w:rsidP="002039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87C68" w14:textId="3F9D0A3F" w:rsidR="002039E5" w:rsidRPr="00B63E02" w:rsidRDefault="00B63E02" w:rsidP="008E05A5">
    <w:pPr>
      <w:pStyle w:val="Header"/>
      <w:jc w:val="center"/>
    </w:pPr>
    <w:r>
      <w:rPr>
        <w:noProof/>
      </w:rPr>
      <w:drawing>
        <wp:inline distT="0" distB="0" distL="0" distR="0" wp14:anchorId="069EF592" wp14:editId="313D450E">
          <wp:extent cx="4343400" cy="1404711"/>
          <wp:effectExtent l="0" t="0" r="0" b="508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62618" cy="14109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7425F5"/>
    <w:multiLevelType w:val="hybridMultilevel"/>
    <w:tmpl w:val="A77CCCB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0A03127"/>
    <w:multiLevelType w:val="hybridMultilevel"/>
    <w:tmpl w:val="378448C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" w15:restartNumberingAfterBreak="0">
    <w:nsid w:val="642358B8"/>
    <w:multiLevelType w:val="hybridMultilevel"/>
    <w:tmpl w:val="A57023B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F5C6E15"/>
    <w:multiLevelType w:val="hybridMultilevel"/>
    <w:tmpl w:val="E20EC52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3DE4DE5"/>
    <w:multiLevelType w:val="hybridMultilevel"/>
    <w:tmpl w:val="EE5E5612"/>
    <w:lvl w:ilvl="0" w:tplc="2FBC8B18">
      <w:start w:val="2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69796122">
    <w:abstractNumId w:val="0"/>
  </w:num>
  <w:num w:numId="2" w16cid:durableId="294915991">
    <w:abstractNumId w:val="2"/>
  </w:num>
  <w:num w:numId="3" w16cid:durableId="35548095">
    <w:abstractNumId w:val="3"/>
  </w:num>
  <w:num w:numId="4" w16cid:durableId="1842695963">
    <w:abstractNumId w:val="4"/>
  </w:num>
  <w:num w:numId="5" w16cid:durableId="6795485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zU1NDcyNzQ3MTVS0lEKTi0uzszPAykwrgUA809YlywAAAA="/>
  </w:docVars>
  <w:rsids>
    <w:rsidRoot w:val="00E05549"/>
    <w:rsid w:val="00014575"/>
    <w:rsid w:val="00046F95"/>
    <w:rsid w:val="0005160F"/>
    <w:rsid w:val="00062BEE"/>
    <w:rsid w:val="000647D0"/>
    <w:rsid w:val="00066A7E"/>
    <w:rsid w:val="00066C1B"/>
    <w:rsid w:val="00066E90"/>
    <w:rsid w:val="00067C82"/>
    <w:rsid w:val="000820E8"/>
    <w:rsid w:val="00084077"/>
    <w:rsid w:val="000930F8"/>
    <w:rsid w:val="0009325C"/>
    <w:rsid w:val="000945C8"/>
    <w:rsid w:val="000A7FCE"/>
    <w:rsid w:val="000C28F3"/>
    <w:rsid w:val="000C4E45"/>
    <w:rsid w:val="000C77B1"/>
    <w:rsid w:val="000D1600"/>
    <w:rsid w:val="000D1EE7"/>
    <w:rsid w:val="000E1467"/>
    <w:rsid w:val="000F23EA"/>
    <w:rsid w:val="000F5AEA"/>
    <w:rsid w:val="001023D4"/>
    <w:rsid w:val="00104A6E"/>
    <w:rsid w:val="00105808"/>
    <w:rsid w:val="00122E19"/>
    <w:rsid w:val="001247E9"/>
    <w:rsid w:val="001332F4"/>
    <w:rsid w:val="00135418"/>
    <w:rsid w:val="001448B3"/>
    <w:rsid w:val="0014581B"/>
    <w:rsid w:val="001506CB"/>
    <w:rsid w:val="00151009"/>
    <w:rsid w:val="00170CCF"/>
    <w:rsid w:val="00171B90"/>
    <w:rsid w:val="00174AF9"/>
    <w:rsid w:val="0017503A"/>
    <w:rsid w:val="001838E9"/>
    <w:rsid w:val="0018488D"/>
    <w:rsid w:val="001851B8"/>
    <w:rsid w:val="00185AED"/>
    <w:rsid w:val="00194D94"/>
    <w:rsid w:val="001952B3"/>
    <w:rsid w:val="00195E11"/>
    <w:rsid w:val="001B14F7"/>
    <w:rsid w:val="001C23CF"/>
    <w:rsid w:val="001D093F"/>
    <w:rsid w:val="001D2413"/>
    <w:rsid w:val="001D2F03"/>
    <w:rsid w:val="001E09C4"/>
    <w:rsid w:val="001E32F1"/>
    <w:rsid w:val="001F0C89"/>
    <w:rsid w:val="001F46EC"/>
    <w:rsid w:val="001F7E7E"/>
    <w:rsid w:val="0020009E"/>
    <w:rsid w:val="00202C91"/>
    <w:rsid w:val="002039E5"/>
    <w:rsid w:val="00220D68"/>
    <w:rsid w:val="00220E66"/>
    <w:rsid w:val="0023142F"/>
    <w:rsid w:val="00232405"/>
    <w:rsid w:val="00233F75"/>
    <w:rsid w:val="00236BFF"/>
    <w:rsid w:val="00242252"/>
    <w:rsid w:val="002431CD"/>
    <w:rsid w:val="00255A30"/>
    <w:rsid w:val="00263CF7"/>
    <w:rsid w:val="00264C17"/>
    <w:rsid w:val="00264CF9"/>
    <w:rsid w:val="002661AF"/>
    <w:rsid w:val="00267C77"/>
    <w:rsid w:val="002705A6"/>
    <w:rsid w:val="00273201"/>
    <w:rsid w:val="00276752"/>
    <w:rsid w:val="00280DFB"/>
    <w:rsid w:val="00282857"/>
    <w:rsid w:val="00283570"/>
    <w:rsid w:val="0029049F"/>
    <w:rsid w:val="00294F18"/>
    <w:rsid w:val="002A34F8"/>
    <w:rsid w:val="002A4794"/>
    <w:rsid w:val="002B31A6"/>
    <w:rsid w:val="002B633F"/>
    <w:rsid w:val="002B7775"/>
    <w:rsid w:val="002C43C3"/>
    <w:rsid w:val="002C74C2"/>
    <w:rsid w:val="002D0C63"/>
    <w:rsid w:val="002E1B37"/>
    <w:rsid w:val="002E3544"/>
    <w:rsid w:val="002E4F54"/>
    <w:rsid w:val="0031215B"/>
    <w:rsid w:val="00312B3D"/>
    <w:rsid w:val="003245C5"/>
    <w:rsid w:val="00327CAC"/>
    <w:rsid w:val="003350BA"/>
    <w:rsid w:val="003405C3"/>
    <w:rsid w:val="00350976"/>
    <w:rsid w:val="0035113F"/>
    <w:rsid w:val="00362AAA"/>
    <w:rsid w:val="00375958"/>
    <w:rsid w:val="003834E8"/>
    <w:rsid w:val="00391458"/>
    <w:rsid w:val="00392BB3"/>
    <w:rsid w:val="003A5CAD"/>
    <w:rsid w:val="003B7D90"/>
    <w:rsid w:val="003C276A"/>
    <w:rsid w:val="003D4240"/>
    <w:rsid w:val="003D5ECE"/>
    <w:rsid w:val="003E0EEA"/>
    <w:rsid w:val="003E659D"/>
    <w:rsid w:val="003F11C3"/>
    <w:rsid w:val="00400D8E"/>
    <w:rsid w:val="00413B76"/>
    <w:rsid w:val="00416B7D"/>
    <w:rsid w:val="0042270D"/>
    <w:rsid w:val="00422C4A"/>
    <w:rsid w:val="00424D2E"/>
    <w:rsid w:val="004250A7"/>
    <w:rsid w:val="00430EB4"/>
    <w:rsid w:val="00435113"/>
    <w:rsid w:val="0044531D"/>
    <w:rsid w:val="0045063D"/>
    <w:rsid w:val="00451D78"/>
    <w:rsid w:val="00460A8A"/>
    <w:rsid w:val="00462B3B"/>
    <w:rsid w:val="00463C8D"/>
    <w:rsid w:val="0046413D"/>
    <w:rsid w:val="004644FC"/>
    <w:rsid w:val="00474C34"/>
    <w:rsid w:val="00476B8A"/>
    <w:rsid w:val="0048081F"/>
    <w:rsid w:val="00481594"/>
    <w:rsid w:val="004946C0"/>
    <w:rsid w:val="004A25A4"/>
    <w:rsid w:val="004A260C"/>
    <w:rsid w:val="004A527F"/>
    <w:rsid w:val="004B1413"/>
    <w:rsid w:val="004C112B"/>
    <w:rsid w:val="004C652A"/>
    <w:rsid w:val="004D2D37"/>
    <w:rsid w:val="004D675A"/>
    <w:rsid w:val="004E1C2C"/>
    <w:rsid w:val="004E35E8"/>
    <w:rsid w:val="004E62B7"/>
    <w:rsid w:val="004F16D3"/>
    <w:rsid w:val="00502EA7"/>
    <w:rsid w:val="00504E90"/>
    <w:rsid w:val="00505634"/>
    <w:rsid w:val="00514F2E"/>
    <w:rsid w:val="0052504C"/>
    <w:rsid w:val="00525349"/>
    <w:rsid w:val="0053270F"/>
    <w:rsid w:val="005418C0"/>
    <w:rsid w:val="00542B37"/>
    <w:rsid w:val="00544EE4"/>
    <w:rsid w:val="00544FE4"/>
    <w:rsid w:val="00552010"/>
    <w:rsid w:val="00555D6B"/>
    <w:rsid w:val="005604CA"/>
    <w:rsid w:val="00560CEA"/>
    <w:rsid w:val="00565F79"/>
    <w:rsid w:val="00570D00"/>
    <w:rsid w:val="0058199C"/>
    <w:rsid w:val="00583AD6"/>
    <w:rsid w:val="00590F80"/>
    <w:rsid w:val="00596AA3"/>
    <w:rsid w:val="005A6EC1"/>
    <w:rsid w:val="005A764F"/>
    <w:rsid w:val="005A7DB7"/>
    <w:rsid w:val="005B4E5E"/>
    <w:rsid w:val="005B7D7C"/>
    <w:rsid w:val="005C271D"/>
    <w:rsid w:val="005C76E4"/>
    <w:rsid w:val="005D6FD0"/>
    <w:rsid w:val="005F3BCE"/>
    <w:rsid w:val="00602E5C"/>
    <w:rsid w:val="006061ED"/>
    <w:rsid w:val="006104E6"/>
    <w:rsid w:val="0061084B"/>
    <w:rsid w:val="0061325B"/>
    <w:rsid w:val="00613622"/>
    <w:rsid w:val="00614AA3"/>
    <w:rsid w:val="00615D57"/>
    <w:rsid w:val="00616F29"/>
    <w:rsid w:val="006212E8"/>
    <w:rsid w:val="006235F2"/>
    <w:rsid w:val="0063348C"/>
    <w:rsid w:val="006419B2"/>
    <w:rsid w:val="006464C4"/>
    <w:rsid w:val="00651BEF"/>
    <w:rsid w:val="0065542E"/>
    <w:rsid w:val="00664DD9"/>
    <w:rsid w:val="00665E4D"/>
    <w:rsid w:val="00667338"/>
    <w:rsid w:val="00675F59"/>
    <w:rsid w:val="00680378"/>
    <w:rsid w:val="0069220F"/>
    <w:rsid w:val="00696E03"/>
    <w:rsid w:val="006A789C"/>
    <w:rsid w:val="006A7A9B"/>
    <w:rsid w:val="006B219F"/>
    <w:rsid w:val="006B40F4"/>
    <w:rsid w:val="006B4579"/>
    <w:rsid w:val="006B5A68"/>
    <w:rsid w:val="006B69A9"/>
    <w:rsid w:val="006D091B"/>
    <w:rsid w:val="006D151F"/>
    <w:rsid w:val="006D4278"/>
    <w:rsid w:val="006D76C7"/>
    <w:rsid w:val="006D7C3D"/>
    <w:rsid w:val="006E2E70"/>
    <w:rsid w:val="006F16C5"/>
    <w:rsid w:val="006F276D"/>
    <w:rsid w:val="006F2CDF"/>
    <w:rsid w:val="00706D25"/>
    <w:rsid w:val="00706F62"/>
    <w:rsid w:val="00711187"/>
    <w:rsid w:val="007149F5"/>
    <w:rsid w:val="007154F3"/>
    <w:rsid w:val="00721515"/>
    <w:rsid w:val="00724460"/>
    <w:rsid w:val="0072741D"/>
    <w:rsid w:val="00734B26"/>
    <w:rsid w:val="00735ACA"/>
    <w:rsid w:val="00740BC3"/>
    <w:rsid w:val="00741D39"/>
    <w:rsid w:val="00742ED1"/>
    <w:rsid w:val="007505BF"/>
    <w:rsid w:val="00764587"/>
    <w:rsid w:val="00771900"/>
    <w:rsid w:val="00774713"/>
    <w:rsid w:val="007801AB"/>
    <w:rsid w:val="0078191E"/>
    <w:rsid w:val="00785803"/>
    <w:rsid w:val="007A39F5"/>
    <w:rsid w:val="007A4251"/>
    <w:rsid w:val="007A473B"/>
    <w:rsid w:val="007A5C90"/>
    <w:rsid w:val="007A5E74"/>
    <w:rsid w:val="007C0F68"/>
    <w:rsid w:val="007C5F09"/>
    <w:rsid w:val="007D5540"/>
    <w:rsid w:val="007E1113"/>
    <w:rsid w:val="007E1DA1"/>
    <w:rsid w:val="007E5210"/>
    <w:rsid w:val="007F6BB4"/>
    <w:rsid w:val="00807EE9"/>
    <w:rsid w:val="00813320"/>
    <w:rsid w:val="008234E9"/>
    <w:rsid w:val="00823D6F"/>
    <w:rsid w:val="0082457E"/>
    <w:rsid w:val="00834D04"/>
    <w:rsid w:val="008350FA"/>
    <w:rsid w:val="00845ABD"/>
    <w:rsid w:val="008500E6"/>
    <w:rsid w:val="00861AE9"/>
    <w:rsid w:val="0088217B"/>
    <w:rsid w:val="008A0FBA"/>
    <w:rsid w:val="008A5D64"/>
    <w:rsid w:val="008B046F"/>
    <w:rsid w:val="008B2F0D"/>
    <w:rsid w:val="008B4E6E"/>
    <w:rsid w:val="008B7EA9"/>
    <w:rsid w:val="008C1879"/>
    <w:rsid w:val="008C2136"/>
    <w:rsid w:val="008C6709"/>
    <w:rsid w:val="008D09D0"/>
    <w:rsid w:val="008D136E"/>
    <w:rsid w:val="008D6818"/>
    <w:rsid w:val="008D7201"/>
    <w:rsid w:val="008D7906"/>
    <w:rsid w:val="008E05A5"/>
    <w:rsid w:val="008E15AF"/>
    <w:rsid w:val="008E458F"/>
    <w:rsid w:val="008E711B"/>
    <w:rsid w:val="008F18B1"/>
    <w:rsid w:val="008F4D3B"/>
    <w:rsid w:val="00906B85"/>
    <w:rsid w:val="0092661C"/>
    <w:rsid w:val="0094184E"/>
    <w:rsid w:val="00946546"/>
    <w:rsid w:val="00950559"/>
    <w:rsid w:val="00960EE2"/>
    <w:rsid w:val="00961596"/>
    <w:rsid w:val="00974447"/>
    <w:rsid w:val="00994296"/>
    <w:rsid w:val="0099782B"/>
    <w:rsid w:val="009A3D06"/>
    <w:rsid w:val="009B2CCA"/>
    <w:rsid w:val="009B754B"/>
    <w:rsid w:val="009C0D75"/>
    <w:rsid w:val="009C4FDB"/>
    <w:rsid w:val="009C5A5A"/>
    <w:rsid w:val="009D315D"/>
    <w:rsid w:val="009D6E1F"/>
    <w:rsid w:val="009E5CCF"/>
    <w:rsid w:val="00A02EC5"/>
    <w:rsid w:val="00A04322"/>
    <w:rsid w:val="00A10C3D"/>
    <w:rsid w:val="00A152B5"/>
    <w:rsid w:val="00A214A2"/>
    <w:rsid w:val="00A246D2"/>
    <w:rsid w:val="00A34040"/>
    <w:rsid w:val="00A4254F"/>
    <w:rsid w:val="00A451EF"/>
    <w:rsid w:val="00A47654"/>
    <w:rsid w:val="00A52CCC"/>
    <w:rsid w:val="00A66AE8"/>
    <w:rsid w:val="00A72C11"/>
    <w:rsid w:val="00A83FAE"/>
    <w:rsid w:val="00AA262A"/>
    <w:rsid w:val="00AA70CE"/>
    <w:rsid w:val="00AB3863"/>
    <w:rsid w:val="00AC48A9"/>
    <w:rsid w:val="00AD6186"/>
    <w:rsid w:val="00AD7C69"/>
    <w:rsid w:val="00AE398D"/>
    <w:rsid w:val="00AF0DD8"/>
    <w:rsid w:val="00AF688A"/>
    <w:rsid w:val="00B04BEB"/>
    <w:rsid w:val="00B0653E"/>
    <w:rsid w:val="00B215AE"/>
    <w:rsid w:val="00B24ECF"/>
    <w:rsid w:val="00B26B30"/>
    <w:rsid w:val="00B274ED"/>
    <w:rsid w:val="00B336D2"/>
    <w:rsid w:val="00B41545"/>
    <w:rsid w:val="00B47264"/>
    <w:rsid w:val="00B63134"/>
    <w:rsid w:val="00B63E02"/>
    <w:rsid w:val="00B71608"/>
    <w:rsid w:val="00B71EE0"/>
    <w:rsid w:val="00B959E8"/>
    <w:rsid w:val="00BB305B"/>
    <w:rsid w:val="00BC1E37"/>
    <w:rsid w:val="00BC2D9E"/>
    <w:rsid w:val="00BC42D2"/>
    <w:rsid w:val="00BD63F6"/>
    <w:rsid w:val="00BE17A0"/>
    <w:rsid w:val="00BE3B14"/>
    <w:rsid w:val="00BF40AE"/>
    <w:rsid w:val="00C00EBE"/>
    <w:rsid w:val="00C01A4F"/>
    <w:rsid w:val="00C12342"/>
    <w:rsid w:val="00C138A6"/>
    <w:rsid w:val="00C13D50"/>
    <w:rsid w:val="00C14C48"/>
    <w:rsid w:val="00C24998"/>
    <w:rsid w:val="00C34885"/>
    <w:rsid w:val="00C37AFC"/>
    <w:rsid w:val="00C44B24"/>
    <w:rsid w:val="00C5019A"/>
    <w:rsid w:val="00C52172"/>
    <w:rsid w:val="00C60F5B"/>
    <w:rsid w:val="00C647D1"/>
    <w:rsid w:val="00C6748C"/>
    <w:rsid w:val="00C6782A"/>
    <w:rsid w:val="00C7736E"/>
    <w:rsid w:val="00C90F5E"/>
    <w:rsid w:val="00C95474"/>
    <w:rsid w:val="00CA22E3"/>
    <w:rsid w:val="00CA3493"/>
    <w:rsid w:val="00CA3ECE"/>
    <w:rsid w:val="00CA6AE4"/>
    <w:rsid w:val="00CB2920"/>
    <w:rsid w:val="00CB467A"/>
    <w:rsid w:val="00CC1DBC"/>
    <w:rsid w:val="00CC4A08"/>
    <w:rsid w:val="00CC52D7"/>
    <w:rsid w:val="00CC763D"/>
    <w:rsid w:val="00CC7854"/>
    <w:rsid w:val="00CD1C94"/>
    <w:rsid w:val="00CE2565"/>
    <w:rsid w:val="00CE34B4"/>
    <w:rsid w:val="00CE706C"/>
    <w:rsid w:val="00CF0519"/>
    <w:rsid w:val="00CF0DC9"/>
    <w:rsid w:val="00CF1744"/>
    <w:rsid w:val="00CF54CB"/>
    <w:rsid w:val="00CF61F8"/>
    <w:rsid w:val="00D064EC"/>
    <w:rsid w:val="00D0725D"/>
    <w:rsid w:val="00D10E65"/>
    <w:rsid w:val="00D27078"/>
    <w:rsid w:val="00D3152F"/>
    <w:rsid w:val="00D347BF"/>
    <w:rsid w:val="00D35BDA"/>
    <w:rsid w:val="00D35E64"/>
    <w:rsid w:val="00D41D5A"/>
    <w:rsid w:val="00D44935"/>
    <w:rsid w:val="00D60F6D"/>
    <w:rsid w:val="00D6284E"/>
    <w:rsid w:val="00D728E7"/>
    <w:rsid w:val="00D746F1"/>
    <w:rsid w:val="00D76946"/>
    <w:rsid w:val="00D809F6"/>
    <w:rsid w:val="00D84A22"/>
    <w:rsid w:val="00D91B48"/>
    <w:rsid w:val="00D92F4A"/>
    <w:rsid w:val="00D966CF"/>
    <w:rsid w:val="00DA4B7F"/>
    <w:rsid w:val="00DB4DC8"/>
    <w:rsid w:val="00DB548A"/>
    <w:rsid w:val="00DB70B5"/>
    <w:rsid w:val="00DC24D4"/>
    <w:rsid w:val="00DC6B79"/>
    <w:rsid w:val="00DC7B81"/>
    <w:rsid w:val="00DD0EA6"/>
    <w:rsid w:val="00DD33A5"/>
    <w:rsid w:val="00DD739B"/>
    <w:rsid w:val="00DE1339"/>
    <w:rsid w:val="00DE2033"/>
    <w:rsid w:val="00DE328E"/>
    <w:rsid w:val="00DE5160"/>
    <w:rsid w:val="00DF2A7D"/>
    <w:rsid w:val="00DF4E2C"/>
    <w:rsid w:val="00DF6F19"/>
    <w:rsid w:val="00E010EF"/>
    <w:rsid w:val="00E02F82"/>
    <w:rsid w:val="00E05549"/>
    <w:rsid w:val="00E1768D"/>
    <w:rsid w:val="00E3463E"/>
    <w:rsid w:val="00E37A83"/>
    <w:rsid w:val="00E4003C"/>
    <w:rsid w:val="00E45791"/>
    <w:rsid w:val="00E46260"/>
    <w:rsid w:val="00E50046"/>
    <w:rsid w:val="00E51E38"/>
    <w:rsid w:val="00E61141"/>
    <w:rsid w:val="00E62DF9"/>
    <w:rsid w:val="00E66328"/>
    <w:rsid w:val="00E67A30"/>
    <w:rsid w:val="00E84F2E"/>
    <w:rsid w:val="00E92E3F"/>
    <w:rsid w:val="00E97257"/>
    <w:rsid w:val="00E97596"/>
    <w:rsid w:val="00EA4A88"/>
    <w:rsid w:val="00EA7464"/>
    <w:rsid w:val="00EB0616"/>
    <w:rsid w:val="00EB22A5"/>
    <w:rsid w:val="00ED16EF"/>
    <w:rsid w:val="00ED5658"/>
    <w:rsid w:val="00EE79C1"/>
    <w:rsid w:val="00EF5631"/>
    <w:rsid w:val="00EF61AA"/>
    <w:rsid w:val="00F00D80"/>
    <w:rsid w:val="00F12735"/>
    <w:rsid w:val="00F13336"/>
    <w:rsid w:val="00F157E5"/>
    <w:rsid w:val="00F1616A"/>
    <w:rsid w:val="00F20BDC"/>
    <w:rsid w:val="00F221F4"/>
    <w:rsid w:val="00F222C5"/>
    <w:rsid w:val="00F245A7"/>
    <w:rsid w:val="00F25FF7"/>
    <w:rsid w:val="00F303A8"/>
    <w:rsid w:val="00F331F2"/>
    <w:rsid w:val="00F33458"/>
    <w:rsid w:val="00F41935"/>
    <w:rsid w:val="00F4419E"/>
    <w:rsid w:val="00F45332"/>
    <w:rsid w:val="00F54DE0"/>
    <w:rsid w:val="00F57A30"/>
    <w:rsid w:val="00F60A46"/>
    <w:rsid w:val="00F60A96"/>
    <w:rsid w:val="00F61971"/>
    <w:rsid w:val="00F63B8E"/>
    <w:rsid w:val="00F63BA7"/>
    <w:rsid w:val="00F66202"/>
    <w:rsid w:val="00F83659"/>
    <w:rsid w:val="00F83D3C"/>
    <w:rsid w:val="00F9375B"/>
    <w:rsid w:val="00FA01AE"/>
    <w:rsid w:val="00FA7A76"/>
    <w:rsid w:val="00FB166A"/>
    <w:rsid w:val="00FB5C0E"/>
    <w:rsid w:val="00FC259E"/>
    <w:rsid w:val="00FC2B26"/>
    <w:rsid w:val="00FC2F89"/>
    <w:rsid w:val="00FC79D1"/>
    <w:rsid w:val="00FD0F9C"/>
    <w:rsid w:val="00FD3569"/>
    <w:rsid w:val="00FD4030"/>
    <w:rsid w:val="00FE193F"/>
    <w:rsid w:val="00FF45D6"/>
    <w:rsid w:val="00FF6EF1"/>
    <w:rsid w:val="00FF7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D37F2A"/>
  <w15:docId w15:val="{29A7B462-4F08-433C-9564-0FBA95B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74E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3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39E5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203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039E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506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1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ndricks County Solid Waste Management District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n Detwiler</dc:creator>
  <cp:lastModifiedBy>Lenn Detwiler</cp:lastModifiedBy>
  <cp:revision>3</cp:revision>
  <cp:lastPrinted>2010-09-09T15:39:00Z</cp:lastPrinted>
  <dcterms:created xsi:type="dcterms:W3CDTF">2023-05-09T15:46:00Z</dcterms:created>
  <dcterms:modified xsi:type="dcterms:W3CDTF">2023-05-09T15:46:00Z</dcterms:modified>
</cp:coreProperties>
</file>